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p>
    <w:p>
      <w:pPr>
        <w:pStyle w:val="FirstParagraph"/>
      </w:pPr>
      <w:r>
        <w:rPr>
          <w:bCs/>
          <w:b/>
        </w:rPr>
        <w:t xml:space="preserve">John Doe</w:t>
      </w:r>
      <w:r>
        <w:br/>
      </w:r>
      <w:r>
        <w:t xml:space="preserve">123 Tech Avenue</w:t>
      </w:r>
      <w:r>
        <w:br/>
      </w:r>
      <w:r>
        <w:t xml:space="preserve">New York, NY 10001</w:t>
      </w:r>
      <w:r>
        <w:br/>
      </w:r>
      <w:r>
        <w:t xml:space="preserve">john.doe@email.com | (555) 123-4567</w:t>
      </w:r>
    </w:p>
    <w:bookmarkStart w:id="20" w:name="software-engineer-cover-letter"/>
    <w:p>
      <w:pPr>
        <w:pStyle w:val="Heading1"/>
      </w:pPr>
      <w:r>
        <w:t xml:space="preserve">Software Engineer Cover Letter</w:t>
      </w:r>
    </w:p>
    <w:p>
      <w:pPr>
        <w:pStyle w:val="FirstParagraph"/>
      </w:pPr>
      <w:r>
        <w:t xml:space="preserve">Dear Hiring Manager,</w:t>
      </w:r>
    </w:p>
    <w:p>
      <w:pPr>
        <w:pStyle w:val="BodyText"/>
      </w:pPr>
      <w:r>
        <w:t xml:space="preserve">I am excited to apply for the Software Engineer position at [Company Name] in the United States New York City. As a dedicated software engineer with a passion for innovation and a proven track record of delivering scalable solutions, I am eager to contribute to your team’s mission of pushing technological boundaries. New York City, as the heart of global innovation and home to some of the most dynamic tech startups and enterprises, offers an unparalleled environment for growth, collaboration, and impact. I am particularly drawn to this opportunity because it aligns with my professional aspirations and my desire to work in a city that thrives on creativity and problem-solving.</w:t>
      </w:r>
    </w:p>
    <w:p>
      <w:pPr>
        <w:pStyle w:val="BodyText"/>
      </w:pPr>
      <w:r>
        <w:t xml:space="preserve">Throughout my career as a Software Engineer, I have developed expertise in full-stack development, cloud infrastructure, and agile methodologies. My experience spans multiple industries, including fintech, healthcare, and e-commerce, where I have consistently delivered high-quality software that addresses complex business challenges. For instance, at TechNova Solutions in New York City’s Silicon Alley, I led the development of a real-time analytics platform that reduced data processing time by 40% while improving user scalability. This project not only enhanced operational efficiency but also reinforced my belief in the transformative power of technology.</w:t>
      </w:r>
    </w:p>
    <w:p>
      <w:pPr>
        <w:pStyle w:val="BodyText"/>
      </w:pPr>
      <w:r>
        <w:t xml:space="preserve">One of the key strengths I bring to any software engineering role is my ability to bridge technical and business needs. In New York City’s fast-paced tech ecosystem, where startups and established companies alike prioritize speed and innovation, this skill is critical. I have a deep understanding of modern development practices, including DevOps workflows, containerization with Docker, and CI/CD pipelines. My proficiency in languages such as Python, JavaScript (Node.js), and Java enables me to build robust applications that meet the demands of today’s digital landscape. Additionally, I am well-versed in cloud platforms like AWS and Azure, which are foundational to many enterprises in the United States New York City area.</w:t>
      </w:r>
    </w:p>
    <w:p>
      <w:pPr>
        <w:pStyle w:val="BodyText"/>
      </w:pPr>
      <w:r>
        <w:t xml:space="preserve">What sets me apart as a Software Engineer is my commitment to continuous learning and adaptability. The tech industry evolves rapidly, and staying ahead requires a proactive approach. I regularly engage with emerging technologies through online courses, coding challenges, and participation in local tech meetups in New York City. For example, I recently attended a conference on AI-driven software development hosted by the New York Tech Meetup group, where I connected with professionals who share my passion for leveraging technology to solve real-world problems. These experiences have not only expanded my technical knowledge but also deepened my appreciation for the collaborative spirit that defines the tech community in New York City.</w:t>
      </w:r>
    </w:p>
    <w:p>
      <w:pPr>
        <w:pStyle w:val="BodyText"/>
      </w:pPr>
      <w:r>
        <w:t xml:space="preserve">Working in United States New York City offers a unique opportunity to be part of a diverse and interconnected ecosystem. As a Software Engineer, I am inspired by the city’s ability to foster innovation through its blend of traditional industries and cutting-edge startups. The cultural richness of New York City also drives my motivation, as it encourages creative thinking and cross-disciplinary collaboration—qualities that are essential for building software that resonates with a global audience. Whether it’s developing solutions for financial institutions on Wall Street or creating tools to empower small businesses in Brooklyn, I am passionate about contributing to projects that have a tangible impact.</w:t>
      </w:r>
    </w:p>
    <w:p>
      <w:pPr>
        <w:pStyle w:val="BodyText"/>
      </w:pPr>
      <w:r>
        <w:t xml:space="preserve">My career has been defined by a focus on teamwork and mentorship. In New York City’s competitive tech environment, the ability to collaborate effectively with cross-functional teams is vital. I have experience leading agile sprints, mentoring junior developers, and fostering an inclusive workplace culture that values diverse perspectives. For example, at my previous role at InnovateX in Manhattan, I mentored a team of five engineers to adopt test-driven development (TDD) practices, which improved code quality and reduced bug resolution time by 30%. This experience taught me the importance of creating an environment where every team member can thrive.</w:t>
      </w:r>
    </w:p>
    <w:p>
      <w:pPr>
        <w:pStyle w:val="BodyText"/>
      </w:pPr>
      <w:r>
        <w:t xml:space="preserve">I am particularly drawn to [Company Name] because of its reputation for innovation and its commitment to excellence. The company’s focus on [specific project, product, or value mentioned in the job description] resonates with my own values and technical interests. I am eager to bring my skills in software architecture, problem-solving, and leadership to a team that is shaping the future of technology in the United States New York City area. I am confident that my background and enthusiasm for software engineering make me a strong fit for this role.</w:t>
      </w:r>
    </w:p>
    <w:p>
      <w:pPr>
        <w:pStyle w:val="BodyText"/>
      </w:pPr>
      <w:r>
        <w:t xml:space="preserve">Thank you for considering my application. I would welcome the opportunity to discuss how my experience and vision align with [Company Name]’s goals. I am available at your convenience for an interview and can be reached at (555) 123-4567 or john.doe@email.com. I look forward to contributing to a team that is redefining what’s possible in the world of software engineering.</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dc:title>
  <dc:creator/>
  <dc:language>en</dc:language>
  <cp:keywords/>
  <dcterms:created xsi:type="dcterms:W3CDTF">2026-07-23T20:18:19Z</dcterms:created>
  <dcterms:modified xsi:type="dcterms:W3CDTF">2026-07-23T20:18:19Z</dcterms:modified>
</cp:coreProperties>
</file>

<file path=docProps/custom.xml><?xml version="1.0" encoding="utf-8"?>
<Properties xmlns="http://schemas.openxmlformats.org/officeDocument/2006/custom-properties" xmlns:vt="http://schemas.openxmlformats.org/officeDocument/2006/docPropsVTypes"/>
</file>